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98EE6E" w14:textId="77777777" w:rsidR="00612BDB" w:rsidRDefault="00612BDB" w:rsidP="00737662">
      <w:pPr>
        <w:jc w:val="center"/>
        <w:rPr>
          <w:b/>
          <w:sz w:val="28"/>
          <w:szCs w:val="28"/>
        </w:rPr>
      </w:pPr>
      <w:bookmarkStart w:id="0" w:name="_GoBack"/>
      <w:bookmarkEnd w:id="0"/>
    </w:p>
    <w:p w14:paraId="0598EE6F" w14:textId="77777777" w:rsidR="00737662" w:rsidRPr="00737662" w:rsidRDefault="00737662" w:rsidP="00737662">
      <w:pPr>
        <w:jc w:val="center"/>
        <w:rPr>
          <w:b/>
          <w:sz w:val="28"/>
          <w:szCs w:val="28"/>
        </w:rPr>
      </w:pPr>
      <w:r w:rsidRPr="00737662">
        <w:rPr>
          <w:b/>
          <w:sz w:val="28"/>
          <w:szCs w:val="28"/>
        </w:rPr>
        <w:t>LATVIJAS REPUBLIKAS MINISTRU KABINETA</w:t>
      </w:r>
    </w:p>
    <w:p w14:paraId="0598EE70" w14:textId="77777777" w:rsidR="00737662" w:rsidRPr="00737662" w:rsidRDefault="00737662" w:rsidP="00737662">
      <w:pPr>
        <w:jc w:val="center"/>
        <w:rPr>
          <w:b/>
          <w:sz w:val="28"/>
          <w:szCs w:val="28"/>
        </w:rPr>
      </w:pPr>
      <w:r w:rsidRPr="00737662">
        <w:rPr>
          <w:b/>
          <w:sz w:val="28"/>
          <w:szCs w:val="28"/>
        </w:rPr>
        <w:t>SĒDES PROTOKOL</w:t>
      </w:r>
      <w:r w:rsidR="00DC4119">
        <w:rPr>
          <w:b/>
          <w:sz w:val="28"/>
          <w:szCs w:val="28"/>
        </w:rPr>
        <w:t>LĒMUMS</w:t>
      </w:r>
    </w:p>
    <w:p w14:paraId="0598EE71" w14:textId="77777777" w:rsidR="00D46364" w:rsidRPr="00851314" w:rsidRDefault="00D46364" w:rsidP="00D46364">
      <w:pPr>
        <w:jc w:val="center"/>
        <w:rPr>
          <w:sz w:val="28"/>
          <w:szCs w:val="28"/>
        </w:rPr>
      </w:pPr>
      <w:r w:rsidRPr="00851314">
        <w:rPr>
          <w:sz w:val="28"/>
          <w:szCs w:val="28"/>
        </w:rPr>
        <w:t>________________________________________________________________</w:t>
      </w:r>
    </w:p>
    <w:p w14:paraId="0598EE72" w14:textId="77777777" w:rsidR="00D46364" w:rsidRPr="00737662" w:rsidRDefault="00D46364" w:rsidP="00D46364">
      <w:pPr>
        <w:jc w:val="center"/>
        <w:rPr>
          <w:sz w:val="28"/>
          <w:szCs w:val="28"/>
        </w:rPr>
      </w:pPr>
    </w:p>
    <w:tbl>
      <w:tblPr>
        <w:tblW w:w="0" w:type="auto"/>
        <w:tblLook w:val="01E0" w:firstRow="1" w:lastRow="1" w:firstColumn="1" w:lastColumn="1" w:noHBand="0" w:noVBand="0"/>
      </w:tblPr>
      <w:tblGrid>
        <w:gridCol w:w="3017"/>
        <w:gridCol w:w="3014"/>
        <w:gridCol w:w="3040"/>
      </w:tblGrid>
      <w:tr w:rsidR="00737662" w14:paraId="0598EE76" w14:textId="77777777" w:rsidTr="00A20E2A">
        <w:tc>
          <w:tcPr>
            <w:tcW w:w="3095" w:type="dxa"/>
          </w:tcPr>
          <w:p w14:paraId="0598EE73" w14:textId="77777777" w:rsidR="00737662" w:rsidRPr="00A20E2A" w:rsidRDefault="00737662">
            <w:pPr>
              <w:rPr>
                <w:sz w:val="28"/>
                <w:szCs w:val="28"/>
              </w:rPr>
            </w:pPr>
            <w:r w:rsidRPr="00A20E2A">
              <w:rPr>
                <w:sz w:val="28"/>
                <w:szCs w:val="28"/>
              </w:rPr>
              <w:t>Rīgā</w:t>
            </w:r>
          </w:p>
        </w:tc>
        <w:tc>
          <w:tcPr>
            <w:tcW w:w="3096" w:type="dxa"/>
          </w:tcPr>
          <w:p w14:paraId="0598EE74" w14:textId="77777777" w:rsidR="00737662" w:rsidRPr="00A20E2A" w:rsidRDefault="00737662" w:rsidP="00A20E2A">
            <w:pPr>
              <w:jc w:val="center"/>
              <w:rPr>
                <w:sz w:val="28"/>
                <w:szCs w:val="28"/>
              </w:rPr>
            </w:pPr>
            <w:r w:rsidRPr="00A20E2A">
              <w:rPr>
                <w:sz w:val="28"/>
                <w:szCs w:val="28"/>
              </w:rPr>
              <w:t>Nr.</w:t>
            </w:r>
          </w:p>
        </w:tc>
        <w:tc>
          <w:tcPr>
            <w:tcW w:w="3096" w:type="dxa"/>
          </w:tcPr>
          <w:p w14:paraId="0598EE75" w14:textId="77777777" w:rsidR="00737662" w:rsidRPr="00A20E2A" w:rsidRDefault="009814F4" w:rsidP="009814F4">
            <w:pPr>
              <w:rPr>
                <w:sz w:val="28"/>
                <w:szCs w:val="28"/>
              </w:rPr>
            </w:pPr>
            <w:r>
              <w:rPr>
                <w:sz w:val="28"/>
                <w:szCs w:val="28"/>
              </w:rPr>
              <w:t xml:space="preserve">     </w:t>
            </w:r>
            <w:r w:rsidR="00845DBB">
              <w:rPr>
                <w:sz w:val="28"/>
                <w:szCs w:val="28"/>
              </w:rPr>
              <w:t>20</w:t>
            </w:r>
            <w:r w:rsidR="005C089C">
              <w:rPr>
                <w:sz w:val="28"/>
                <w:szCs w:val="28"/>
              </w:rPr>
              <w:t>2</w:t>
            </w:r>
            <w:r>
              <w:rPr>
                <w:sz w:val="28"/>
                <w:szCs w:val="28"/>
              </w:rPr>
              <w:t>1</w:t>
            </w:r>
            <w:r w:rsidR="00737662" w:rsidRPr="00A20E2A">
              <w:rPr>
                <w:sz w:val="28"/>
                <w:szCs w:val="28"/>
              </w:rPr>
              <w:t xml:space="preserve">.gada     </w:t>
            </w:r>
            <w:r w:rsidR="008D4432">
              <w:rPr>
                <w:sz w:val="28"/>
                <w:szCs w:val="28"/>
              </w:rPr>
              <w:t>.</w:t>
            </w:r>
            <w:r w:rsidR="00027F1C">
              <w:rPr>
                <w:sz w:val="28"/>
                <w:szCs w:val="28"/>
              </w:rPr>
              <w:t>janvāris</w:t>
            </w:r>
          </w:p>
        </w:tc>
      </w:tr>
    </w:tbl>
    <w:p w14:paraId="0598EE77" w14:textId="77777777" w:rsidR="00B11377" w:rsidRDefault="00B11377">
      <w:pPr>
        <w:rPr>
          <w:sz w:val="28"/>
          <w:szCs w:val="28"/>
        </w:rPr>
      </w:pPr>
    </w:p>
    <w:p w14:paraId="0598EE78" w14:textId="77777777" w:rsidR="00206C2B" w:rsidRDefault="00206C2B">
      <w:pPr>
        <w:rPr>
          <w:sz w:val="28"/>
          <w:szCs w:val="28"/>
        </w:rPr>
      </w:pPr>
    </w:p>
    <w:p w14:paraId="0598EE79" w14:textId="77777777" w:rsidR="00737662" w:rsidRDefault="00737662" w:rsidP="00737662">
      <w:pPr>
        <w:jc w:val="center"/>
        <w:rPr>
          <w:sz w:val="28"/>
          <w:szCs w:val="28"/>
        </w:rPr>
      </w:pPr>
      <w:r>
        <w:rPr>
          <w:sz w:val="28"/>
          <w:szCs w:val="28"/>
        </w:rPr>
        <w:t>.§</w:t>
      </w:r>
    </w:p>
    <w:p w14:paraId="0598EE7A" w14:textId="77777777" w:rsidR="00737662" w:rsidRDefault="00737662">
      <w:pPr>
        <w:rPr>
          <w:sz w:val="28"/>
          <w:szCs w:val="28"/>
        </w:rPr>
      </w:pPr>
    </w:p>
    <w:p w14:paraId="0598EE7B" w14:textId="77777777" w:rsidR="005D4329" w:rsidRPr="00E35923" w:rsidRDefault="00F40D4E" w:rsidP="005D4329">
      <w:pPr>
        <w:jc w:val="center"/>
        <w:rPr>
          <w:b/>
          <w:sz w:val="28"/>
          <w:szCs w:val="28"/>
        </w:rPr>
      </w:pPr>
      <w:r w:rsidRPr="00E35923">
        <w:rPr>
          <w:b/>
          <w:sz w:val="28"/>
          <w:szCs w:val="28"/>
        </w:rPr>
        <w:t xml:space="preserve">Par </w:t>
      </w:r>
      <w:r w:rsidR="005D4329" w:rsidRPr="00E35923">
        <w:rPr>
          <w:b/>
          <w:sz w:val="28"/>
          <w:szCs w:val="28"/>
        </w:rPr>
        <w:t>informatīvo ziņojumu</w:t>
      </w:r>
    </w:p>
    <w:p w14:paraId="0598EE7C" w14:textId="77777777" w:rsidR="00331072" w:rsidRPr="00331072" w:rsidRDefault="00331072" w:rsidP="00331072">
      <w:pPr>
        <w:jc w:val="center"/>
        <w:rPr>
          <w:b/>
          <w:sz w:val="28"/>
          <w:szCs w:val="28"/>
        </w:rPr>
      </w:pPr>
      <w:r>
        <w:rPr>
          <w:b/>
          <w:sz w:val="28"/>
          <w:szCs w:val="28"/>
        </w:rPr>
        <w:t>“</w:t>
      </w:r>
      <w:r w:rsidRPr="00331072">
        <w:rPr>
          <w:b/>
          <w:sz w:val="28"/>
          <w:szCs w:val="28"/>
        </w:rPr>
        <w:t>Par Darbības programmas ”Izaugsme un nodarbinātība” 8.3.3. specifiskā atbalsta mērķa “Attīstīt NEET jauniešu prasmes un veicināt to iesaisti izglītībā, NVA īstenotajos pasākumos Jauniešu garantijas ietvaros un nevalstisko organizāciju vai jauniešu centru darbībā”</w:t>
      </w:r>
    </w:p>
    <w:p w14:paraId="0598EE7D" w14:textId="77777777" w:rsidR="00331072" w:rsidRPr="00331072" w:rsidRDefault="00331072" w:rsidP="00331072">
      <w:pPr>
        <w:jc w:val="center"/>
        <w:rPr>
          <w:b/>
          <w:sz w:val="28"/>
          <w:szCs w:val="28"/>
        </w:rPr>
      </w:pPr>
      <w:r w:rsidRPr="00331072">
        <w:rPr>
          <w:b/>
          <w:sz w:val="28"/>
          <w:szCs w:val="28"/>
        </w:rPr>
        <w:t>īstenošanas progresu un priekšlikumiem atbalsta turpināšanai”</w:t>
      </w:r>
    </w:p>
    <w:p w14:paraId="0598EE7E" w14:textId="77777777" w:rsidR="00287508" w:rsidRDefault="00287508" w:rsidP="00287508">
      <w:pPr>
        <w:jc w:val="both"/>
        <w:rPr>
          <w:sz w:val="28"/>
          <w:szCs w:val="28"/>
        </w:rPr>
      </w:pPr>
    </w:p>
    <w:p w14:paraId="0598EE7F" w14:textId="77777777" w:rsidR="00331072" w:rsidRDefault="00331072" w:rsidP="00287508">
      <w:pPr>
        <w:jc w:val="both"/>
        <w:rPr>
          <w:sz w:val="28"/>
          <w:szCs w:val="28"/>
        </w:rPr>
      </w:pPr>
    </w:p>
    <w:p w14:paraId="0598EE80" w14:textId="77777777" w:rsidR="00331072" w:rsidRDefault="009B53F3" w:rsidP="00707536">
      <w:pPr>
        <w:pStyle w:val="Default"/>
        <w:tabs>
          <w:tab w:val="left" w:pos="0"/>
        </w:tabs>
        <w:spacing w:before="120" w:after="120"/>
        <w:jc w:val="both"/>
        <w:rPr>
          <w:sz w:val="28"/>
          <w:szCs w:val="28"/>
        </w:rPr>
      </w:pPr>
      <w:r>
        <w:rPr>
          <w:sz w:val="28"/>
          <w:szCs w:val="28"/>
        </w:rPr>
        <w:tab/>
      </w:r>
      <w:r w:rsidR="00707536">
        <w:rPr>
          <w:sz w:val="28"/>
          <w:szCs w:val="28"/>
        </w:rPr>
        <w:t>1. </w:t>
      </w:r>
      <w:r w:rsidR="005605E6" w:rsidRPr="00CF09CE">
        <w:rPr>
          <w:sz w:val="28"/>
          <w:szCs w:val="28"/>
        </w:rPr>
        <w:t>Pieņemt zināšanai</w:t>
      </w:r>
      <w:r w:rsidR="005605E6">
        <w:rPr>
          <w:sz w:val="28"/>
          <w:szCs w:val="28"/>
        </w:rPr>
        <w:t xml:space="preserve"> Izglītības un zinātnes ministrijas</w:t>
      </w:r>
      <w:r w:rsidR="006305B7">
        <w:rPr>
          <w:sz w:val="28"/>
          <w:szCs w:val="28"/>
        </w:rPr>
        <w:t xml:space="preserve"> iesniegt</w:t>
      </w:r>
      <w:r w:rsidR="00EE5036">
        <w:rPr>
          <w:sz w:val="28"/>
          <w:szCs w:val="28"/>
        </w:rPr>
        <w:t>o</w:t>
      </w:r>
      <w:r w:rsidR="006305B7">
        <w:rPr>
          <w:sz w:val="28"/>
          <w:szCs w:val="28"/>
        </w:rPr>
        <w:t xml:space="preserve"> </w:t>
      </w:r>
      <w:r w:rsidR="00EE5036">
        <w:rPr>
          <w:sz w:val="28"/>
          <w:szCs w:val="28"/>
        </w:rPr>
        <w:t>informatīvo</w:t>
      </w:r>
      <w:r w:rsidR="00E96B99">
        <w:rPr>
          <w:sz w:val="28"/>
          <w:szCs w:val="28"/>
        </w:rPr>
        <w:t xml:space="preserve"> </w:t>
      </w:r>
      <w:r w:rsidR="00EE5036">
        <w:rPr>
          <w:sz w:val="28"/>
          <w:szCs w:val="28"/>
        </w:rPr>
        <w:t>ziņojumu</w:t>
      </w:r>
      <w:r w:rsidR="006305B7" w:rsidRPr="00F81D79">
        <w:rPr>
          <w:sz w:val="28"/>
          <w:szCs w:val="28"/>
        </w:rPr>
        <w:t xml:space="preserve"> </w:t>
      </w:r>
      <w:r w:rsidR="00331072" w:rsidRPr="00331072">
        <w:rPr>
          <w:sz w:val="28"/>
          <w:szCs w:val="28"/>
        </w:rPr>
        <w:t>“Par Darbības programmas ”Izaugsme un nodarbinātība” 8.3.3. specifiskā atbalsta mērķa “Attīstīt NEET jauniešu prasmes un veicināt to iesaisti izglītībā, NVA īstenotajos pasākumos Jauniešu garantijas ietvaros un nevalstisko organizāciju vai jauniešu centru darbībā”</w:t>
      </w:r>
      <w:r w:rsidR="00331072">
        <w:rPr>
          <w:sz w:val="28"/>
          <w:szCs w:val="28"/>
        </w:rPr>
        <w:t xml:space="preserve"> </w:t>
      </w:r>
      <w:r w:rsidR="00331072" w:rsidRPr="00331072">
        <w:rPr>
          <w:sz w:val="28"/>
          <w:szCs w:val="28"/>
        </w:rPr>
        <w:t>īstenošanas progresu un priekšlikumiem atbalsta turpināšanai”</w:t>
      </w:r>
      <w:r w:rsidR="00707536">
        <w:rPr>
          <w:sz w:val="28"/>
          <w:szCs w:val="28"/>
        </w:rPr>
        <w:t>.</w:t>
      </w:r>
    </w:p>
    <w:p w14:paraId="0598EE82" w14:textId="3069853E" w:rsidR="00707536" w:rsidRPr="009D46AB" w:rsidRDefault="009B53F3" w:rsidP="00707536">
      <w:pPr>
        <w:pStyle w:val="Default"/>
        <w:tabs>
          <w:tab w:val="left" w:pos="0"/>
        </w:tabs>
        <w:spacing w:before="120" w:after="120"/>
        <w:jc w:val="both"/>
        <w:rPr>
          <w:sz w:val="28"/>
          <w:szCs w:val="28"/>
        </w:rPr>
      </w:pPr>
      <w:r>
        <w:rPr>
          <w:sz w:val="28"/>
          <w:szCs w:val="28"/>
        </w:rPr>
        <w:tab/>
      </w:r>
      <w:r w:rsidR="00707536">
        <w:rPr>
          <w:sz w:val="28"/>
          <w:szCs w:val="28"/>
        </w:rPr>
        <w:t>2. </w:t>
      </w:r>
      <w:r w:rsidR="005A3805">
        <w:rPr>
          <w:sz w:val="28"/>
          <w:szCs w:val="28"/>
        </w:rPr>
        <w:t>Viena mēneša laikā p</w:t>
      </w:r>
      <w:r w:rsidR="00707536">
        <w:rPr>
          <w:sz w:val="28"/>
          <w:szCs w:val="28"/>
        </w:rPr>
        <w:t xml:space="preserve">ēc lēmuma pieņemšanas par finansējuma pārdali </w:t>
      </w:r>
      <w:r w:rsidR="005A3805" w:rsidRPr="00BA2B26">
        <w:rPr>
          <w:sz w:val="28"/>
          <w:szCs w:val="28"/>
        </w:rPr>
        <w:t>no</w:t>
      </w:r>
      <w:r w:rsidR="00574540">
        <w:rPr>
          <w:iCs/>
          <w:color w:val="000000" w:themeColor="text1"/>
          <w:sz w:val="28"/>
          <w:szCs w:val="28"/>
        </w:rPr>
        <w:t xml:space="preserve"> </w:t>
      </w:r>
      <w:r w:rsidR="00D173F1">
        <w:rPr>
          <w:iCs/>
          <w:color w:val="000000" w:themeColor="text1"/>
          <w:sz w:val="28"/>
          <w:szCs w:val="28"/>
        </w:rPr>
        <w:t>d</w:t>
      </w:r>
      <w:r w:rsidR="00574540" w:rsidRPr="007C3E82">
        <w:rPr>
          <w:color w:val="000000" w:themeColor="text1"/>
          <w:sz w:val="28"/>
          <w:szCs w:val="28"/>
        </w:rPr>
        <w:t xml:space="preserve">arbības programmas </w:t>
      </w:r>
      <w:r w:rsidR="00574540">
        <w:rPr>
          <w:color w:val="000000" w:themeColor="text1"/>
          <w:sz w:val="28"/>
          <w:szCs w:val="28"/>
        </w:rPr>
        <w:t>“</w:t>
      </w:r>
      <w:r w:rsidR="00574540" w:rsidRPr="007C3E82">
        <w:rPr>
          <w:color w:val="000000" w:themeColor="text1"/>
          <w:sz w:val="28"/>
          <w:szCs w:val="28"/>
        </w:rPr>
        <w:t>Izaugsme un nodarbinātība</w:t>
      </w:r>
      <w:r w:rsidR="00574540" w:rsidRPr="009D46AB">
        <w:rPr>
          <w:color w:val="000000" w:themeColor="text1"/>
          <w:sz w:val="28"/>
          <w:szCs w:val="28"/>
        </w:rPr>
        <w:t xml:space="preserve">” 8.3.4. specifiskā atbalsta mērķa </w:t>
      </w:r>
      <w:r w:rsidR="00027F1C" w:rsidRPr="009D46AB">
        <w:rPr>
          <w:color w:val="000000" w:themeColor="text1"/>
          <w:sz w:val="28"/>
          <w:szCs w:val="28"/>
        </w:rPr>
        <w:t>„</w:t>
      </w:r>
      <w:r w:rsidR="00574540" w:rsidRPr="009D46AB">
        <w:rPr>
          <w:color w:val="000000" w:themeColor="text1"/>
          <w:sz w:val="28"/>
          <w:szCs w:val="28"/>
        </w:rPr>
        <w:t xml:space="preserve">Samazināt priekšlaicīgu mācību pārtraukšanu, īstenojot preventīvus un intervences pasākumus” </w:t>
      </w:r>
      <w:r w:rsidR="00574540" w:rsidRPr="009D46AB">
        <w:rPr>
          <w:iCs/>
          <w:color w:val="000000" w:themeColor="text1"/>
          <w:sz w:val="28"/>
          <w:szCs w:val="28"/>
        </w:rPr>
        <w:t xml:space="preserve">ietvaros īstenotā projekta </w:t>
      </w:r>
      <w:r w:rsidR="00574540" w:rsidRPr="009D46AB">
        <w:rPr>
          <w:color w:val="000000" w:themeColor="text1"/>
          <w:sz w:val="28"/>
          <w:szCs w:val="28"/>
        </w:rPr>
        <w:t>“Atbalsts priekšlaicīgas mācību pārtraukšanas samazināšanai” (</w:t>
      </w:r>
      <w:r w:rsidR="00574540" w:rsidRPr="009D46AB">
        <w:rPr>
          <w:iCs/>
          <w:color w:val="000000" w:themeColor="text1"/>
          <w:sz w:val="28"/>
          <w:szCs w:val="28"/>
        </w:rPr>
        <w:t>Nr. </w:t>
      </w:r>
      <w:r w:rsidR="00574540" w:rsidRPr="009D46AB">
        <w:rPr>
          <w:color w:val="000000" w:themeColor="text1"/>
          <w:sz w:val="28"/>
          <w:szCs w:val="28"/>
        </w:rPr>
        <w:t>8.3.4.0/16/I/001)</w:t>
      </w:r>
      <w:r w:rsidR="00574540" w:rsidRPr="009D46AB">
        <w:rPr>
          <w:iCs/>
          <w:color w:val="000000" w:themeColor="text1"/>
          <w:sz w:val="28"/>
          <w:szCs w:val="28"/>
        </w:rPr>
        <w:t xml:space="preserve"> līdzekļiem </w:t>
      </w:r>
      <w:r w:rsidR="00652216" w:rsidRPr="009D46AB">
        <w:rPr>
          <w:color w:val="000000" w:themeColor="text1"/>
          <w:sz w:val="28"/>
          <w:szCs w:val="28"/>
        </w:rPr>
        <w:t>9</w:t>
      </w:r>
      <w:r w:rsidR="00574540" w:rsidRPr="009D46AB">
        <w:rPr>
          <w:color w:val="000000" w:themeColor="text1"/>
          <w:sz w:val="28"/>
          <w:szCs w:val="28"/>
        </w:rPr>
        <w:t>00 000 </w:t>
      </w:r>
      <w:r w:rsidR="00574540" w:rsidRPr="009D46AB">
        <w:rPr>
          <w:i/>
          <w:color w:val="000000" w:themeColor="text1"/>
          <w:sz w:val="28"/>
          <w:szCs w:val="28"/>
        </w:rPr>
        <w:t>euro</w:t>
      </w:r>
      <w:r w:rsidR="00574540" w:rsidRPr="009D46AB">
        <w:rPr>
          <w:color w:val="000000" w:themeColor="text1"/>
          <w:sz w:val="28"/>
          <w:szCs w:val="28"/>
        </w:rPr>
        <w:t xml:space="preserve"> apmērā (tai skaitā Eiropas Sociālā fonda finansējums - </w:t>
      </w:r>
      <w:r w:rsidR="00652216" w:rsidRPr="009D46AB">
        <w:rPr>
          <w:color w:val="000000" w:themeColor="text1"/>
          <w:sz w:val="28"/>
          <w:szCs w:val="28"/>
        </w:rPr>
        <w:t>765</w:t>
      </w:r>
      <w:r w:rsidR="00574540" w:rsidRPr="009D46AB">
        <w:rPr>
          <w:color w:val="000000" w:themeColor="text1"/>
          <w:sz w:val="28"/>
          <w:szCs w:val="28"/>
        </w:rPr>
        <w:t> 000 </w:t>
      </w:r>
      <w:r w:rsidR="00574540" w:rsidRPr="009D46AB">
        <w:rPr>
          <w:i/>
          <w:color w:val="000000" w:themeColor="text1"/>
          <w:sz w:val="28"/>
          <w:szCs w:val="28"/>
        </w:rPr>
        <w:t xml:space="preserve">euro </w:t>
      </w:r>
      <w:r w:rsidR="00574540" w:rsidRPr="009D46AB">
        <w:rPr>
          <w:color w:val="000000" w:themeColor="text1"/>
          <w:sz w:val="28"/>
          <w:szCs w:val="28"/>
        </w:rPr>
        <w:t xml:space="preserve">un valsts budžeta līdzfinansējums – </w:t>
      </w:r>
      <w:r w:rsidR="00652216" w:rsidRPr="009D46AB">
        <w:rPr>
          <w:color w:val="000000" w:themeColor="text1"/>
          <w:sz w:val="28"/>
          <w:szCs w:val="28"/>
        </w:rPr>
        <w:t>135</w:t>
      </w:r>
      <w:r w:rsidR="00574540" w:rsidRPr="009D46AB">
        <w:rPr>
          <w:color w:val="000000" w:themeColor="text1"/>
          <w:sz w:val="28"/>
          <w:szCs w:val="28"/>
        </w:rPr>
        <w:t> 000 </w:t>
      </w:r>
      <w:r w:rsidR="00574540" w:rsidRPr="009D46AB">
        <w:rPr>
          <w:i/>
          <w:color w:val="000000" w:themeColor="text1"/>
          <w:sz w:val="28"/>
          <w:szCs w:val="28"/>
        </w:rPr>
        <w:t>euro</w:t>
      </w:r>
      <w:r w:rsidR="00574540" w:rsidRPr="009D46AB">
        <w:rPr>
          <w:color w:val="000000" w:themeColor="text1"/>
          <w:sz w:val="28"/>
          <w:szCs w:val="28"/>
        </w:rPr>
        <w:t xml:space="preserve">) </w:t>
      </w:r>
      <w:r w:rsidR="00D173F1">
        <w:rPr>
          <w:color w:val="000000" w:themeColor="text1"/>
          <w:sz w:val="28"/>
          <w:szCs w:val="28"/>
        </w:rPr>
        <w:t>d</w:t>
      </w:r>
      <w:r w:rsidR="009D46AB" w:rsidRPr="007C3E82">
        <w:rPr>
          <w:color w:val="000000" w:themeColor="text1"/>
          <w:sz w:val="28"/>
          <w:szCs w:val="28"/>
        </w:rPr>
        <w:t xml:space="preserve">arbības programmas </w:t>
      </w:r>
      <w:r w:rsidR="009D46AB">
        <w:rPr>
          <w:color w:val="000000" w:themeColor="text1"/>
          <w:sz w:val="28"/>
          <w:szCs w:val="28"/>
        </w:rPr>
        <w:t>“</w:t>
      </w:r>
      <w:r w:rsidR="009D46AB" w:rsidRPr="007C3E82">
        <w:rPr>
          <w:color w:val="000000" w:themeColor="text1"/>
          <w:sz w:val="28"/>
          <w:szCs w:val="28"/>
        </w:rPr>
        <w:t>Izaugsme un nodarbinātība</w:t>
      </w:r>
      <w:r w:rsidR="009D46AB" w:rsidRPr="009D46AB">
        <w:rPr>
          <w:color w:val="000000" w:themeColor="text1"/>
          <w:sz w:val="28"/>
          <w:szCs w:val="28"/>
        </w:rPr>
        <w:t xml:space="preserve">” </w:t>
      </w:r>
      <w:r w:rsidR="00707536" w:rsidRPr="009D46AB">
        <w:rPr>
          <w:sz w:val="28"/>
          <w:szCs w:val="28"/>
        </w:rPr>
        <w:t xml:space="preserve">8.3.3. specifiskā atbalsta mērķa “Attīstīt NEET jauniešu prasmes un veicināt to iesaisti izglītībā, NVA īstenotajos pasākumos Jauniešu garantijas ietvaros un nevalstisko organizāciju vai jauniešu centru darbībā” </w:t>
      </w:r>
      <w:r w:rsidR="00574540" w:rsidRPr="009D46AB">
        <w:rPr>
          <w:sz w:val="28"/>
          <w:szCs w:val="28"/>
        </w:rPr>
        <w:t>ietvaros īstenotā projekta „PROTI un DARI!” (Nr.</w:t>
      </w:r>
      <w:r w:rsidR="00027F1C" w:rsidRPr="009D46AB">
        <w:rPr>
          <w:sz w:val="28"/>
          <w:szCs w:val="28"/>
        </w:rPr>
        <w:t> </w:t>
      </w:r>
      <w:r w:rsidR="00574540" w:rsidRPr="009D46AB">
        <w:rPr>
          <w:sz w:val="28"/>
          <w:szCs w:val="28"/>
        </w:rPr>
        <w:t>8.3.3.0/15/I/001)</w:t>
      </w:r>
      <w:r w:rsidR="00027F1C" w:rsidRPr="009D46AB">
        <w:rPr>
          <w:sz w:val="28"/>
          <w:szCs w:val="28"/>
        </w:rPr>
        <w:t xml:space="preserve"> </w:t>
      </w:r>
      <w:r w:rsidR="00707536" w:rsidRPr="009D46AB">
        <w:rPr>
          <w:sz w:val="28"/>
          <w:szCs w:val="28"/>
        </w:rPr>
        <w:t xml:space="preserve">īstenošanai, Izglītības un zinātnes ministrijai </w:t>
      </w:r>
      <w:r w:rsidR="0008732A" w:rsidRPr="009D46AB">
        <w:rPr>
          <w:sz w:val="28"/>
          <w:szCs w:val="28"/>
        </w:rPr>
        <w:t xml:space="preserve">izstrādāt </w:t>
      </w:r>
      <w:r w:rsidR="009D46AB">
        <w:rPr>
          <w:sz w:val="28"/>
          <w:szCs w:val="28"/>
        </w:rPr>
        <w:t>un noteiktā kārtībā iesniegt Ministru kabinetā</w:t>
      </w:r>
      <w:r w:rsidR="009D46AB" w:rsidRPr="009D46AB">
        <w:rPr>
          <w:sz w:val="28"/>
          <w:szCs w:val="28"/>
        </w:rPr>
        <w:t xml:space="preserve"> </w:t>
      </w:r>
      <w:r w:rsidR="00DC5221" w:rsidRPr="009D46AB">
        <w:rPr>
          <w:sz w:val="28"/>
          <w:szCs w:val="28"/>
        </w:rPr>
        <w:t>grozījumus 2015</w:t>
      </w:r>
      <w:r w:rsidR="00707536" w:rsidRPr="009D46AB">
        <w:rPr>
          <w:sz w:val="28"/>
          <w:szCs w:val="28"/>
        </w:rPr>
        <w:t xml:space="preserve">.gada </w:t>
      </w:r>
      <w:r w:rsidR="00DC5221" w:rsidRPr="009D46AB">
        <w:rPr>
          <w:sz w:val="28"/>
          <w:szCs w:val="28"/>
        </w:rPr>
        <w:t>7. jūlija</w:t>
      </w:r>
      <w:r w:rsidR="009D46AB">
        <w:rPr>
          <w:sz w:val="28"/>
          <w:szCs w:val="28"/>
        </w:rPr>
        <w:t xml:space="preserve"> </w:t>
      </w:r>
      <w:r w:rsidR="00707536" w:rsidRPr="009D46AB">
        <w:rPr>
          <w:sz w:val="28"/>
          <w:szCs w:val="28"/>
        </w:rPr>
        <w:t>Ministru kabineta noteikumos Nr.</w:t>
      </w:r>
      <w:r w:rsidR="00027F1C" w:rsidRPr="009D46AB">
        <w:rPr>
          <w:sz w:val="28"/>
          <w:szCs w:val="28"/>
        </w:rPr>
        <w:t> </w:t>
      </w:r>
      <w:r w:rsidR="00707536" w:rsidRPr="009D46AB">
        <w:rPr>
          <w:sz w:val="28"/>
          <w:szCs w:val="28"/>
        </w:rPr>
        <w:t xml:space="preserve">385 </w:t>
      </w:r>
      <w:r w:rsidR="005A3805" w:rsidRPr="009D46AB">
        <w:rPr>
          <w:sz w:val="28"/>
          <w:szCs w:val="28"/>
        </w:rPr>
        <w:t>„Darbības programmas „Izaugsme un nodarbinātība”</w:t>
      </w:r>
      <w:r w:rsidR="00707536" w:rsidRPr="009D46AB">
        <w:rPr>
          <w:sz w:val="28"/>
          <w:szCs w:val="28"/>
        </w:rPr>
        <w:t xml:space="preserve"> 8.</w:t>
      </w:r>
      <w:r w:rsidR="005A3805" w:rsidRPr="009D46AB">
        <w:rPr>
          <w:sz w:val="28"/>
          <w:szCs w:val="28"/>
        </w:rPr>
        <w:t>3.3. specifiskā atbalsta mērķa „</w:t>
      </w:r>
      <w:r w:rsidR="00707536" w:rsidRPr="009D46AB">
        <w:rPr>
          <w:sz w:val="28"/>
          <w:szCs w:val="28"/>
        </w:rPr>
        <w:t>Attīstīt NEET jauniešu prasmes un veicināt to iesaisti izglītībā, NVA īstenotajos pasākumos Jauniešu garantijas ietvaros un nevalstisko organizāciju vai jauniešu centr</w:t>
      </w:r>
      <w:r w:rsidR="005A3805" w:rsidRPr="009D46AB">
        <w:rPr>
          <w:sz w:val="28"/>
          <w:szCs w:val="28"/>
        </w:rPr>
        <w:t>u darbībā”</w:t>
      </w:r>
      <w:r w:rsidR="00707536" w:rsidRPr="009D46AB">
        <w:rPr>
          <w:sz w:val="28"/>
          <w:szCs w:val="28"/>
        </w:rPr>
        <w:t xml:space="preserve"> īstenošanas noteikumi</w:t>
      </w:r>
      <w:r w:rsidR="005A3805" w:rsidRPr="009D46AB">
        <w:rPr>
          <w:sz w:val="28"/>
          <w:szCs w:val="28"/>
        </w:rPr>
        <w:t>”</w:t>
      </w:r>
      <w:r w:rsidR="00027F1C" w:rsidRPr="009D46AB">
        <w:rPr>
          <w:sz w:val="28"/>
          <w:szCs w:val="28"/>
        </w:rPr>
        <w:t xml:space="preserve"> un 2016.gada 12.jūlija </w:t>
      </w:r>
      <w:r w:rsidR="009D46AB">
        <w:rPr>
          <w:sz w:val="28"/>
          <w:szCs w:val="28"/>
        </w:rPr>
        <w:t xml:space="preserve">Ministru kabineta </w:t>
      </w:r>
      <w:r w:rsidR="00027F1C" w:rsidRPr="009D46AB">
        <w:rPr>
          <w:sz w:val="28"/>
          <w:szCs w:val="28"/>
        </w:rPr>
        <w:t>noteikumos Nr</w:t>
      </w:r>
      <w:r w:rsidR="005A3805" w:rsidRPr="009D46AB">
        <w:rPr>
          <w:sz w:val="28"/>
          <w:szCs w:val="28"/>
        </w:rPr>
        <w:t>.</w:t>
      </w:r>
      <w:r w:rsidR="00027F1C" w:rsidRPr="009D46AB">
        <w:rPr>
          <w:sz w:val="28"/>
          <w:szCs w:val="28"/>
        </w:rPr>
        <w:t xml:space="preserve">460 „Darbības programmas „Izaugsme un nodarbinātība” 8.3.4.specifiskā atbalsta </w:t>
      </w:r>
      <w:r w:rsidR="00027F1C" w:rsidRPr="009D46AB">
        <w:rPr>
          <w:sz w:val="28"/>
          <w:szCs w:val="28"/>
        </w:rPr>
        <w:lastRenderedPageBreak/>
        <w:t>mērķa „Samazināt priekšlaicīgu mācību pārtraukšanu, īstenojot preve</w:t>
      </w:r>
      <w:r w:rsidR="009D46AB">
        <w:rPr>
          <w:sz w:val="28"/>
          <w:szCs w:val="28"/>
        </w:rPr>
        <w:t>ntīvus un intervences pasākumus”</w:t>
      </w:r>
      <w:r w:rsidR="00027F1C" w:rsidRPr="009D46AB">
        <w:rPr>
          <w:sz w:val="28"/>
          <w:szCs w:val="28"/>
        </w:rPr>
        <w:t xml:space="preserve"> īstenošanas noteikumi”.</w:t>
      </w:r>
    </w:p>
    <w:p w14:paraId="0598EE83" w14:textId="77777777" w:rsidR="005D4329" w:rsidRDefault="005D4329" w:rsidP="00707536">
      <w:pPr>
        <w:jc w:val="both"/>
        <w:rPr>
          <w:sz w:val="28"/>
          <w:szCs w:val="28"/>
        </w:rPr>
      </w:pPr>
    </w:p>
    <w:p w14:paraId="0598EE84" w14:textId="77777777" w:rsidR="00027F1C" w:rsidRDefault="00027F1C" w:rsidP="00707536">
      <w:pPr>
        <w:jc w:val="both"/>
        <w:rPr>
          <w:sz w:val="28"/>
          <w:szCs w:val="28"/>
        </w:rPr>
      </w:pPr>
    </w:p>
    <w:p w14:paraId="0598EE85" w14:textId="77777777" w:rsidR="00CF09CE" w:rsidRDefault="00CF09CE" w:rsidP="00707536">
      <w:pPr>
        <w:jc w:val="both"/>
        <w:rPr>
          <w:sz w:val="28"/>
          <w:szCs w:val="28"/>
        </w:rPr>
      </w:pPr>
    </w:p>
    <w:p w14:paraId="0598EE86" w14:textId="77777777" w:rsidR="00AA441F" w:rsidRDefault="00AA441F" w:rsidP="00707536">
      <w:pPr>
        <w:jc w:val="both"/>
        <w:rPr>
          <w:sz w:val="28"/>
          <w:szCs w:val="28"/>
        </w:rPr>
      </w:pPr>
    </w:p>
    <w:p w14:paraId="0598EE87" w14:textId="77777777" w:rsidR="008D4432" w:rsidRPr="008D4432" w:rsidRDefault="00331072" w:rsidP="008D4432">
      <w:pPr>
        <w:tabs>
          <w:tab w:val="right" w:pos="9072"/>
        </w:tabs>
        <w:rPr>
          <w:sz w:val="28"/>
          <w:szCs w:val="26"/>
          <w:lang w:eastAsia="en-US"/>
        </w:rPr>
      </w:pPr>
      <w:r>
        <w:rPr>
          <w:sz w:val="28"/>
          <w:szCs w:val="26"/>
        </w:rPr>
        <w:t xml:space="preserve">Ministru prezidents                                                                             </w:t>
      </w:r>
      <w:r w:rsidR="009814F4">
        <w:rPr>
          <w:sz w:val="28"/>
          <w:szCs w:val="26"/>
        </w:rPr>
        <w:t>A.K.</w:t>
      </w:r>
      <w:r w:rsidR="008D4432" w:rsidRPr="008D4432">
        <w:rPr>
          <w:sz w:val="28"/>
          <w:szCs w:val="26"/>
        </w:rPr>
        <w:t xml:space="preserve">Kariņš </w:t>
      </w:r>
    </w:p>
    <w:p w14:paraId="0598EE88" w14:textId="77777777" w:rsidR="008D4432" w:rsidRDefault="008D4432" w:rsidP="008D4432">
      <w:pPr>
        <w:jc w:val="both"/>
        <w:rPr>
          <w:sz w:val="28"/>
          <w:szCs w:val="26"/>
        </w:rPr>
      </w:pPr>
    </w:p>
    <w:p w14:paraId="0598EE89" w14:textId="77777777" w:rsidR="00027F1C" w:rsidRPr="008D4432" w:rsidRDefault="00027F1C" w:rsidP="008D4432">
      <w:pPr>
        <w:jc w:val="both"/>
        <w:rPr>
          <w:sz w:val="28"/>
          <w:szCs w:val="26"/>
        </w:rPr>
      </w:pPr>
    </w:p>
    <w:p w14:paraId="0598EE8A" w14:textId="77777777" w:rsidR="008D4432" w:rsidRPr="008D4432" w:rsidRDefault="008D4432" w:rsidP="008D4432">
      <w:pPr>
        <w:tabs>
          <w:tab w:val="right" w:pos="9072"/>
        </w:tabs>
        <w:rPr>
          <w:sz w:val="28"/>
          <w:szCs w:val="26"/>
        </w:rPr>
      </w:pPr>
      <w:r w:rsidRPr="008D4432">
        <w:rPr>
          <w:sz w:val="28"/>
          <w:szCs w:val="26"/>
        </w:rPr>
        <w:t>Valsts kancelejas direktors</w:t>
      </w:r>
      <w:r w:rsidRPr="008D4432">
        <w:rPr>
          <w:sz w:val="28"/>
          <w:szCs w:val="26"/>
        </w:rPr>
        <w:tab/>
      </w:r>
      <w:r w:rsidR="00331072">
        <w:rPr>
          <w:sz w:val="28"/>
          <w:szCs w:val="26"/>
        </w:rPr>
        <w:t xml:space="preserve">    </w:t>
      </w:r>
      <w:r w:rsidRPr="008D4432">
        <w:rPr>
          <w:sz w:val="28"/>
          <w:szCs w:val="26"/>
        </w:rPr>
        <w:t>J.Citskovskis</w:t>
      </w:r>
    </w:p>
    <w:p w14:paraId="0598EE8B" w14:textId="77777777" w:rsidR="008D4432" w:rsidRDefault="008D4432" w:rsidP="008D4432">
      <w:pPr>
        <w:rPr>
          <w:sz w:val="28"/>
          <w:szCs w:val="26"/>
        </w:rPr>
      </w:pPr>
    </w:p>
    <w:p w14:paraId="0598EE8C" w14:textId="77777777" w:rsidR="00027F1C" w:rsidRPr="008D4432" w:rsidRDefault="00027F1C" w:rsidP="008D4432">
      <w:pPr>
        <w:rPr>
          <w:sz w:val="28"/>
          <w:szCs w:val="26"/>
        </w:rPr>
      </w:pPr>
    </w:p>
    <w:p w14:paraId="0598EE8D" w14:textId="77777777" w:rsidR="008D4432" w:rsidRPr="008D4432" w:rsidRDefault="008D4432" w:rsidP="008D4432">
      <w:pPr>
        <w:tabs>
          <w:tab w:val="right" w:pos="9071"/>
        </w:tabs>
        <w:ind w:right="1"/>
        <w:rPr>
          <w:sz w:val="28"/>
          <w:szCs w:val="26"/>
        </w:rPr>
      </w:pPr>
      <w:r w:rsidRPr="008D4432">
        <w:rPr>
          <w:sz w:val="28"/>
          <w:szCs w:val="26"/>
        </w:rPr>
        <w:t xml:space="preserve">Iesniedzējs: </w:t>
      </w:r>
      <w:r w:rsidR="00027F1C">
        <w:rPr>
          <w:sz w:val="28"/>
          <w:szCs w:val="26"/>
        </w:rPr>
        <w:t>I</w:t>
      </w:r>
      <w:r w:rsidR="00331072">
        <w:rPr>
          <w:sz w:val="28"/>
          <w:szCs w:val="26"/>
        </w:rPr>
        <w:t>zglītības un zinātnes ministre</w:t>
      </w:r>
      <w:r w:rsidR="00027F1C">
        <w:rPr>
          <w:sz w:val="28"/>
          <w:szCs w:val="26"/>
        </w:rPr>
        <w:t xml:space="preserve">                                        </w:t>
      </w:r>
      <w:r w:rsidRPr="008D4432">
        <w:rPr>
          <w:sz w:val="28"/>
          <w:szCs w:val="26"/>
        </w:rPr>
        <w:t>I.Šuplinska</w:t>
      </w:r>
    </w:p>
    <w:p w14:paraId="0598EE8E" w14:textId="77777777" w:rsidR="008D4432" w:rsidRDefault="008D4432" w:rsidP="008D4432">
      <w:pPr>
        <w:rPr>
          <w:sz w:val="28"/>
          <w:szCs w:val="26"/>
        </w:rPr>
      </w:pPr>
    </w:p>
    <w:p w14:paraId="0598EE8F" w14:textId="77777777" w:rsidR="00027F1C" w:rsidRPr="008D4432" w:rsidRDefault="00027F1C" w:rsidP="008D4432">
      <w:pPr>
        <w:rPr>
          <w:sz w:val="28"/>
          <w:szCs w:val="26"/>
        </w:rPr>
      </w:pPr>
    </w:p>
    <w:p w14:paraId="0598EE90" w14:textId="77777777" w:rsidR="00992463" w:rsidRPr="008D4432" w:rsidRDefault="008D4432" w:rsidP="001860B8">
      <w:pPr>
        <w:tabs>
          <w:tab w:val="left" w:pos="3000"/>
        </w:tabs>
        <w:rPr>
          <w:sz w:val="22"/>
          <w:szCs w:val="20"/>
        </w:rPr>
      </w:pPr>
      <w:r w:rsidRPr="008D4432">
        <w:rPr>
          <w:sz w:val="28"/>
          <w:szCs w:val="26"/>
        </w:rPr>
        <w:t xml:space="preserve">Vīza: </w:t>
      </w:r>
      <w:r w:rsidR="00027F1C">
        <w:rPr>
          <w:sz w:val="28"/>
          <w:szCs w:val="26"/>
        </w:rPr>
        <w:t xml:space="preserve">Izglītības un zinātnes ministrijas </w:t>
      </w:r>
      <w:r w:rsidR="00E35923">
        <w:rPr>
          <w:sz w:val="28"/>
          <w:szCs w:val="26"/>
        </w:rPr>
        <w:t>valsts sekretār</w:t>
      </w:r>
      <w:r w:rsidR="00027F1C">
        <w:rPr>
          <w:sz w:val="28"/>
          <w:szCs w:val="26"/>
        </w:rPr>
        <w:t>s</w:t>
      </w:r>
      <w:r w:rsidR="00027F1C">
        <w:rPr>
          <w:sz w:val="28"/>
          <w:szCs w:val="26"/>
        </w:rPr>
        <w:tab/>
      </w:r>
      <w:r w:rsidR="00331072">
        <w:rPr>
          <w:sz w:val="28"/>
          <w:szCs w:val="26"/>
        </w:rPr>
        <w:tab/>
        <w:t xml:space="preserve"> </w:t>
      </w:r>
      <w:r w:rsidR="00027F1C">
        <w:rPr>
          <w:sz w:val="28"/>
          <w:szCs w:val="26"/>
        </w:rPr>
        <w:t xml:space="preserve"> </w:t>
      </w:r>
      <w:r w:rsidR="00331072">
        <w:rPr>
          <w:sz w:val="28"/>
          <w:szCs w:val="26"/>
        </w:rPr>
        <w:t xml:space="preserve">    </w:t>
      </w:r>
      <w:r w:rsidR="00E35923">
        <w:rPr>
          <w:sz w:val="28"/>
          <w:szCs w:val="26"/>
        </w:rPr>
        <w:t>J.Volbert</w:t>
      </w:r>
      <w:r w:rsidR="00027F1C">
        <w:rPr>
          <w:sz w:val="28"/>
          <w:szCs w:val="26"/>
        </w:rPr>
        <w:t>s</w:t>
      </w:r>
    </w:p>
    <w:p w14:paraId="0598EE91" w14:textId="77777777" w:rsidR="00992463" w:rsidRPr="00027F1C" w:rsidRDefault="00992463" w:rsidP="00992463">
      <w:pPr>
        <w:jc w:val="both"/>
        <w:rPr>
          <w:rFonts w:eastAsia="Calibri"/>
          <w:color w:val="000000"/>
          <w:sz w:val="28"/>
          <w:szCs w:val="28"/>
        </w:rPr>
      </w:pPr>
    </w:p>
    <w:p w14:paraId="0598EE92" w14:textId="77777777" w:rsidR="00992463" w:rsidRPr="00027F1C" w:rsidRDefault="00992463" w:rsidP="00027F1C">
      <w:pPr>
        <w:jc w:val="both"/>
        <w:rPr>
          <w:rFonts w:eastAsia="Calibri"/>
          <w:color w:val="000000"/>
          <w:sz w:val="28"/>
          <w:szCs w:val="28"/>
        </w:rPr>
      </w:pPr>
    </w:p>
    <w:p w14:paraId="0598EE93" w14:textId="77777777" w:rsidR="00582522" w:rsidRDefault="00582522" w:rsidP="00CF5440">
      <w:pPr>
        <w:jc w:val="both"/>
        <w:rPr>
          <w:rFonts w:eastAsia="Calibri"/>
          <w:color w:val="000000"/>
          <w:sz w:val="28"/>
          <w:szCs w:val="28"/>
        </w:rPr>
      </w:pPr>
    </w:p>
    <w:p w14:paraId="0598EE94" w14:textId="77777777" w:rsidR="008D4432" w:rsidRPr="00582522" w:rsidRDefault="008D4432" w:rsidP="00CF5440">
      <w:pPr>
        <w:jc w:val="both"/>
        <w:rPr>
          <w:rFonts w:eastAsia="Calibri"/>
          <w:color w:val="000000"/>
          <w:sz w:val="28"/>
          <w:szCs w:val="28"/>
        </w:rPr>
      </w:pPr>
    </w:p>
    <w:p w14:paraId="0598EE95" w14:textId="77777777" w:rsidR="00E35923" w:rsidRPr="008D4432" w:rsidRDefault="00331072" w:rsidP="00E35923">
      <w:pPr>
        <w:autoSpaceDE w:val="0"/>
        <w:autoSpaceDN w:val="0"/>
        <w:adjustRightInd w:val="0"/>
        <w:rPr>
          <w:sz w:val="22"/>
        </w:rPr>
      </w:pPr>
      <w:r>
        <w:rPr>
          <w:sz w:val="22"/>
        </w:rPr>
        <w:t>S.Zvirbule, 60747974</w:t>
      </w:r>
    </w:p>
    <w:p w14:paraId="0598EE96" w14:textId="77777777" w:rsidR="00580978" w:rsidRPr="008D4432" w:rsidRDefault="009E6172" w:rsidP="00D46364">
      <w:pPr>
        <w:autoSpaceDE w:val="0"/>
        <w:autoSpaceDN w:val="0"/>
        <w:adjustRightInd w:val="0"/>
        <w:rPr>
          <w:i/>
          <w:szCs w:val="28"/>
        </w:rPr>
      </w:pPr>
      <w:hyperlink r:id="rId7" w:history="1">
        <w:r w:rsidR="00331072" w:rsidRPr="00A45C93">
          <w:rPr>
            <w:rStyle w:val="Hyperlink"/>
            <w:sz w:val="22"/>
          </w:rPr>
          <w:t>Signe.Zvirbule@izm.gov.lv</w:t>
        </w:r>
      </w:hyperlink>
      <w:r w:rsidR="00E35923">
        <w:rPr>
          <w:sz w:val="22"/>
        </w:rPr>
        <w:t xml:space="preserve"> </w:t>
      </w:r>
      <w:hyperlink r:id="rId8" w:history="1"/>
    </w:p>
    <w:sectPr w:rsidR="00580978" w:rsidRPr="008D4432" w:rsidSect="00612BDB">
      <w:headerReference w:type="even" r:id="rId9"/>
      <w:headerReference w:type="default" r:id="rId10"/>
      <w:footerReference w:type="default" r:id="rId11"/>
      <w:headerReference w:type="first" r:id="rId12"/>
      <w:footerReference w:type="first" r:id="rId13"/>
      <w:pgSz w:w="11906" w:h="16838"/>
      <w:pgMar w:top="1079" w:right="1134" w:bottom="719"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9929E0" w14:textId="77777777" w:rsidR="009E6172" w:rsidRDefault="009E6172">
      <w:r>
        <w:separator/>
      </w:r>
    </w:p>
  </w:endnote>
  <w:endnote w:type="continuationSeparator" w:id="0">
    <w:p w14:paraId="30DAF74E" w14:textId="77777777" w:rsidR="009E6172" w:rsidRDefault="009E6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BA"/>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98EE9F" w14:textId="77777777" w:rsidR="00E06A63" w:rsidRPr="00EA4183" w:rsidRDefault="00E06A63" w:rsidP="00E06A63">
    <w:pPr>
      <w:jc w:val="both"/>
      <w:rPr>
        <w:i/>
        <w:color w:val="000000"/>
        <w:sz w:val="20"/>
      </w:rPr>
    </w:pPr>
    <w:r w:rsidRPr="00673599">
      <w:rPr>
        <w:noProof/>
        <w:sz w:val="20"/>
        <w:szCs w:val="20"/>
      </w:rPr>
      <w:t>IZMprot</w:t>
    </w:r>
    <w:r w:rsidR="00C526C1">
      <w:rPr>
        <w:noProof/>
        <w:sz w:val="20"/>
        <w:szCs w:val="20"/>
      </w:rPr>
      <w:t>_Inf833SAM_</w:t>
    </w:r>
    <w:r w:rsidR="001860B8">
      <w:rPr>
        <w:noProof/>
        <w:sz w:val="20"/>
        <w:szCs w:val="20"/>
      </w:rPr>
      <w:t>05</w:t>
    </w:r>
    <w:r w:rsidR="00027F1C">
      <w:rPr>
        <w:noProof/>
        <w:sz w:val="20"/>
        <w:szCs w:val="20"/>
      </w:rPr>
      <w:t>0121</w:t>
    </w:r>
  </w:p>
  <w:p w14:paraId="0598EEA0" w14:textId="77777777" w:rsidR="00947553" w:rsidRPr="00E06A63" w:rsidRDefault="00947553" w:rsidP="00E06A63">
    <w:pPr>
      <w:pStyle w:val="Footer"/>
      <w:rPr>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98EEA2" w14:textId="77777777" w:rsidR="008E2378" w:rsidRPr="00EA4183" w:rsidRDefault="008E2378" w:rsidP="008E2378">
    <w:pPr>
      <w:jc w:val="both"/>
      <w:rPr>
        <w:i/>
        <w:color w:val="000000"/>
        <w:sz w:val="20"/>
      </w:rPr>
    </w:pPr>
    <w:r w:rsidRPr="00673599">
      <w:rPr>
        <w:noProof/>
        <w:sz w:val="20"/>
        <w:szCs w:val="20"/>
      </w:rPr>
      <w:t>IZMprot_</w:t>
    </w:r>
    <w:r w:rsidR="00027F1C">
      <w:rPr>
        <w:noProof/>
        <w:sz w:val="20"/>
        <w:szCs w:val="20"/>
      </w:rPr>
      <w:t>Inf</w:t>
    </w:r>
    <w:r w:rsidR="00331072">
      <w:rPr>
        <w:noProof/>
        <w:sz w:val="20"/>
        <w:szCs w:val="20"/>
      </w:rPr>
      <w:t>833SAM</w:t>
    </w:r>
    <w:r w:rsidR="001860B8">
      <w:rPr>
        <w:sz w:val="20"/>
        <w:szCs w:val="20"/>
      </w:rPr>
      <w:t>_05</w:t>
    </w:r>
    <w:r w:rsidR="00027F1C">
      <w:rPr>
        <w:sz w:val="20"/>
        <w:szCs w:val="20"/>
      </w:rPr>
      <w:t>0121</w:t>
    </w:r>
  </w:p>
  <w:p w14:paraId="0598EEA3" w14:textId="77777777" w:rsidR="00947553" w:rsidRPr="008E2378" w:rsidRDefault="00947553" w:rsidP="008E2378">
    <w:pPr>
      <w:pStyle w:val="Footer"/>
      <w:rPr>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89E8ED" w14:textId="77777777" w:rsidR="009E6172" w:rsidRDefault="009E6172">
      <w:r>
        <w:separator/>
      </w:r>
    </w:p>
  </w:footnote>
  <w:footnote w:type="continuationSeparator" w:id="0">
    <w:p w14:paraId="534543B0" w14:textId="77777777" w:rsidR="009E6172" w:rsidRDefault="009E61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98EE9B" w14:textId="77777777" w:rsidR="00947553" w:rsidRDefault="00B16C42" w:rsidP="00612BDB">
    <w:pPr>
      <w:pStyle w:val="Header"/>
      <w:framePr w:wrap="around" w:vAnchor="text" w:hAnchor="margin" w:xAlign="center" w:y="1"/>
      <w:rPr>
        <w:rStyle w:val="PageNumber"/>
      </w:rPr>
    </w:pPr>
    <w:r>
      <w:rPr>
        <w:rStyle w:val="PageNumber"/>
      </w:rPr>
      <w:fldChar w:fldCharType="begin"/>
    </w:r>
    <w:r w:rsidR="00947553">
      <w:rPr>
        <w:rStyle w:val="PageNumber"/>
      </w:rPr>
      <w:instrText xml:space="preserve">PAGE  </w:instrText>
    </w:r>
    <w:r>
      <w:rPr>
        <w:rStyle w:val="PageNumber"/>
      </w:rPr>
      <w:fldChar w:fldCharType="end"/>
    </w:r>
  </w:p>
  <w:p w14:paraId="0598EE9C" w14:textId="77777777" w:rsidR="00947553" w:rsidRDefault="0094755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98EE9D" w14:textId="77777777" w:rsidR="00947553" w:rsidRDefault="00B16C42" w:rsidP="00612BDB">
    <w:pPr>
      <w:pStyle w:val="Header"/>
      <w:framePr w:wrap="around" w:vAnchor="text" w:hAnchor="margin" w:xAlign="center" w:y="1"/>
      <w:rPr>
        <w:rStyle w:val="PageNumber"/>
      </w:rPr>
    </w:pPr>
    <w:r>
      <w:rPr>
        <w:rStyle w:val="PageNumber"/>
      </w:rPr>
      <w:fldChar w:fldCharType="begin"/>
    </w:r>
    <w:r w:rsidR="00947553">
      <w:rPr>
        <w:rStyle w:val="PageNumber"/>
      </w:rPr>
      <w:instrText xml:space="preserve">PAGE  </w:instrText>
    </w:r>
    <w:r>
      <w:rPr>
        <w:rStyle w:val="PageNumber"/>
      </w:rPr>
      <w:fldChar w:fldCharType="separate"/>
    </w:r>
    <w:r w:rsidR="00177BD5">
      <w:rPr>
        <w:rStyle w:val="PageNumber"/>
        <w:noProof/>
      </w:rPr>
      <w:t>2</w:t>
    </w:r>
    <w:r>
      <w:rPr>
        <w:rStyle w:val="PageNumber"/>
      </w:rPr>
      <w:fldChar w:fldCharType="end"/>
    </w:r>
  </w:p>
  <w:p w14:paraId="0598EE9E" w14:textId="77777777" w:rsidR="00947553" w:rsidRDefault="00947553" w:rsidP="006305B7">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98EEA1" w14:textId="77777777" w:rsidR="0048715A" w:rsidRPr="0072749A" w:rsidRDefault="0048715A" w:rsidP="0048715A">
    <w:pPr>
      <w:pStyle w:val="Header"/>
      <w:jc w:val="right"/>
      <w:rPr>
        <w:i/>
      </w:rPr>
    </w:pPr>
    <w:r w:rsidRPr="0072749A">
      <w:rPr>
        <w:i/>
      </w:rPr>
      <w:t>Projekt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NDM2NzU0NbM0NDdS0lEKTi0uzszPAykwqgUAZXWiDiwAAAA="/>
  </w:docVars>
  <w:rsids>
    <w:rsidRoot w:val="00737662"/>
    <w:rsid w:val="00006E16"/>
    <w:rsid w:val="000100B4"/>
    <w:rsid w:val="00012559"/>
    <w:rsid w:val="00012A27"/>
    <w:rsid w:val="00027F1C"/>
    <w:rsid w:val="0003313E"/>
    <w:rsid w:val="00033BC2"/>
    <w:rsid w:val="00056175"/>
    <w:rsid w:val="00061280"/>
    <w:rsid w:val="0006743E"/>
    <w:rsid w:val="000755E4"/>
    <w:rsid w:val="0008732A"/>
    <w:rsid w:val="000878BB"/>
    <w:rsid w:val="000960DE"/>
    <w:rsid w:val="00096FA9"/>
    <w:rsid w:val="00097F57"/>
    <w:rsid w:val="000A47F4"/>
    <w:rsid w:val="000A4A77"/>
    <w:rsid w:val="000B24EA"/>
    <w:rsid w:val="000B5414"/>
    <w:rsid w:val="000D270F"/>
    <w:rsid w:val="000D4968"/>
    <w:rsid w:val="000E0112"/>
    <w:rsid w:val="000F28C8"/>
    <w:rsid w:val="000F6EAE"/>
    <w:rsid w:val="00101B04"/>
    <w:rsid w:val="00103889"/>
    <w:rsid w:val="0010743E"/>
    <w:rsid w:val="00113F7F"/>
    <w:rsid w:val="00114A05"/>
    <w:rsid w:val="001164AA"/>
    <w:rsid w:val="00134DAD"/>
    <w:rsid w:val="0015190F"/>
    <w:rsid w:val="0016272B"/>
    <w:rsid w:val="00162BDB"/>
    <w:rsid w:val="0016402D"/>
    <w:rsid w:val="00165C84"/>
    <w:rsid w:val="00177AA3"/>
    <w:rsid w:val="00177BD5"/>
    <w:rsid w:val="001860B8"/>
    <w:rsid w:val="00193C4B"/>
    <w:rsid w:val="00197618"/>
    <w:rsid w:val="001A1126"/>
    <w:rsid w:val="001A4D84"/>
    <w:rsid w:val="001B6124"/>
    <w:rsid w:val="001C40EC"/>
    <w:rsid w:val="001C47D8"/>
    <w:rsid w:val="001D1D9D"/>
    <w:rsid w:val="001D606B"/>
    <w:rsid w:val="001D7C56"/>
    <w:rsid w:val="001E6EB1"/>
    <w:rsid w:val="001E7E8A"/>
    <w:rsid w:val="001F0FD7"/>
    <w:rsid w:val="001F2FA4"/>
    <w:rsid w:val="001F3B33"/>
    <w:rsid w:val="001F5D37"/>
    <w:rsid w:val="00206C2B"/>
    <w:rsid w:val="00220CB1"/>
    <w:rsid w:val="002217FE"/>
    <w:rsid w:val="0023200E"/>
    <w:rsid w:val="00245E1A"/>
    <w:rsid w:val="00246660"/>
    <w:rsid w:val="00247C90"/>
    <w:rsid w:val="00253E1F"/>
    <w:rsid w:val="002549BF"/>
    <w:rsid w:val="0025527E"/>
    <w:rsid w:val="00262E5B"/>
    <w:rsid w:val="00282E0A"/>
    <w:rsid w:val="00286924"/>
    <w:rsid w:val="00287508"/>
    <w:rsid w:val="00296432"/>
    <w:rsid w:val="00297C11"/>
    <w:rsid w:val="002A1ED8"/>
    <w:rsid w:val="002A4CCF"/>
    <w:rsid w:val="002B4A7C"/>
    <w:rsid w:val="002C734C"/>
    <w:rsid w:val="002D55F1"/>
    <w:rsid w:val="002D5A1B"/>
    <w:rsid w:val="00304519"/>
    <w:rsid w:val="00307253"/>
    <w:rsid w:val="003131D6"/>
    <w:rsid w:val="00321D7B"/>
    <w:rsid w:val="0032500E"/>
    <w:rsid w:val="003275BD"/>
    <w:rsid w:val="00330E99"/>
    <w:rsid w:val="00331072"/>
    <w:rsid w:val="00335EBD"/>
    <w:rsid w:val="003379E4"/>
    <w:rsid w:val="00340201"/>
    <w:rsid w:val="00341A38"/>
    <w:rsid w:val="00344B5B"/>
    <w:rsid w:val="00345C2F"/>
    <w:rsid w:val="003475EE"/>
    <w:rsid w:val="00356475"/>
    <w:rsid w:val="00357C6B"/>
    <w:rsid w:val="0036210E"/>
    <w:rsid w:val="00362F90"/>
    <w:rsid w:val="0038604A"/>
    <w:rsid w:val="003B1E05"/>
    <w:rsid w:val="003B20D5"/>
    <w:rsid w:val="003B527C"/>
    <w:rsid w:val="003B5FA5"/>
    <w:rsid w:val="003C1CC1"/>
    <w:rsid w:val="003C2F17"/>
    <w:rsid w:val="003C449C"/>
    <w:rsid w:val="003C584D"/>
    <w:rsid w:val="003C62FF"/>
    <w:rsid w:val="003D1AEF"/>
    <w:rsid w:val="003D5E5E"/>
    <w:rsid w:val="003E219D"/>
    <w:rsid w:val="00416DA6"/>
    <w:rsid w:val="0042199A"/>
    <w:rsid w:val="00427F14"/>
    <w:rsid w:val="00435A57"/>
    <w:rsid w:val="00444A02"/>
    <w:rsid w:val="00462CC2"/>
    <w:rsid w:val="00464292"/>
    <w:rsid w:val="00470C4A"/>
    <w:rsid w:val="00484FF7"/>
    <w:rsid w:val="0048715A"/>
    <w:rsid w:val="004C0033"/>
    <w:rsid w:val="004C587E"/>
    <w:rsid w:val="004D36C5"/>
    <w:rsid w:val="004D41BA"/>
    <w:rsid w:val="004D6E51"/>
    <w:rsid w:val="004E63CE"/>
    <w:rsid w:val="004F1165"/>
    <w:rsid w:val="004F3A7A"/>
    <w:rsid w:val="00503ACF"/>
    <w:rsid w:val="005122B6"/>
    <w:rsid w:val="00525435"/>
    <w:rsid w:val="00530EB6"/>
    <w:rsid w:val="00531CA6"/>
    <w:rsid w:val="005348A6"/>
    <w:rsid w:val="005464A1"/>
    <w:rsid w:val="005605E6"/>
    <w:rsid w:val="00574540"/>
    <w:rsid w:val="00580978"/>
    <w:rsid w:val="005811BC"/>
    <w:rsid w:val="00582457"/>
    <w:rsid w:val="00582522"/>
    <w:rsid w:val="00590091"/>
    <w:rsid w:val="005A0B42"/>
    <w:rsid w:val="005A1AF6"/>
    <w:rsid w:val="005A3805"/>
    <w:rsid w:val="005B7555"/>
    <w:rsid w:val="005C089C"/>
    <w:rsid w:val="005C310F"/>
    <w:rsid w:val="005D352C"/>
    <w:rsid w:val="005D3C8A"/>
    <w:rsid w:val="005D4329"/>
    <w:rsid w:val="005D6591"/>
    <w:rsid w:val="005F0DA8"/>
    <w:rsid w:val="005F126C"/>
    <w:rsid w:val="005F587C"/>
    <w:rsid w:val="00603A82"/>
    <w:rsid w:val="00604FA1"/>
    <w:rsid w:val="00605C07"/>
    <w:rsid w:val="00611E58"/>
    <w:rsid w:val="00612BDB"/>
    <w:rsid w:val="006170B6"/>
    <w:rsid w:val="00625D49"/>
    <w:rsid w:val="006305B7"/>
    <w:rsid w:val="00636912"/>
    <w:rsid w:val="00641DCA"/>
    <w:rsid w:val="006500E9"/>
    <w:rsid w:val="006521C8"/>
    <w:rsid w:val="00652216"/>
    <w:rsid w:val="00652A62"/>
    <w:rsid w:val="00652EB1"/>
    <w:rsid w:val="0065415F"/>
    <w:rsid w:val="00662B1C"/>
    <w:rsid w:val="0066547F"/>
    <w:rsid w:val="00667F28"/>
    <w:rsid w:val="00672780"/>
    <w:rsid w:val="00677BCB"/>
    <w:rsid w:val="00686D27"/>
    <w:rsid w:val="00697E83"/>
    <w:rsid w:val="006A0CDC"/>
    <w:rsid w:val="006A78A9"/>
    <w:rsid w:val="006B63CA"/>
    <w:rsid w:val="006B77C9"/>
    <w:rsid w:val="006C7E8B"/>
    <w:rsid w:val="006D25E1"/>
    <w:rsid w:val="006E3FCD"/>
    <w:rsid w:val="006E74AB"/>
    <w:rsid w:val="006E77C9"/>
    <w:rsid w:val="00707536"/>
    <w:rsid w:val="00710393"/>
    <w:rsid w:val="00712E03"/>
    <w:rsid w:val="00714291"/>
    <w:rsid w:val="00716A21"/>
    <w:rsid w:val="00724420"/>
    <w:rsid w:val="0072749A"/>
    <w:rsid w:val="00733203"/>
    <w:rsid w:val="00733369"/>
    <w:rsid w:val="00737662"/>
    <w:rsid w:val="007446F8"/>
    <w:rsid w:val="00744FD5"/>
    <w:rsid w:val="00747FA1"/>
    <w:rsid w:val="007545AF"/>
    <w:rsid w:val="00756E11"/>
    <w:rsid w:val="00762051"/>
    <w:rsid w:val="00765FD6"/>
    <w:rsid w:val="007674FE"/>
    <w:rsid w:val="00777052"/>
    <w:rsid w:val="00780B96"/>
    <w:rsid w:val="007854BF"/>
    <w:rsid w:val="00793C8D"/>
    <w:rsid w:val="00796470"/>
    <w:rsid w:val="007B3798"/>
    <w:rsid w:val="007B468B"/>
    <w:rsid w:val="007B48E0"/>
    <w:rsid w:val="007C0D9A"/>
    <w:rsid w:val="007C65DE"/>
    <w:rsid w:val="007D2675"/>
    <w:rsid w:val="007D4C65"/>
    <w:rsid w:val="007D74A8"/>
    <w:rsid w:val="007D75DA"/>
    <w:rsid w:val="007E7110"/>
    <w:rsid w:val="007F4DE9"/>
    <w:rsid w:val="00803D95"/>
    <w:rsid w:val="00812A6E"/>
    <w:rsid w:val="00845DBB"/>
    <w:rsid w:val="00851222"/>
    <w:rsid w:val="00853EA1"/>
    <w:rsid w:val="008540FC"/>
    <w:rsid w:val="00864083"/>
    <w:rsid w:val="00867CFB"/>
    <w:rsid w:val="00873BF1"/>
    <w:rsid w:val="00876111"/>
    <w:rsid w:val="0088538C"/>
    <w:rsid w:val="008870EA"/>
    <w:rsid w:val="0089355A"/>
    <w:rsid w:val="008968A1"/>
    <w:rsid w:val="00896D47"/>
    <w:rsid w:val="00897EC7"/>
    <w:rsid w:val="008A26F4"/>
    <w:rsid w:val="008A274A"/>
    <w:rsid w:val="008A38D4"/>
    <w:rsid w:val="008A6DB1"/>
    <w:rsid w:val="008B3A07"/>
    <w:rsid w:val="008B634F"/>
    <w:rsid w:val="008D262C"/>
    <w:rsid w:val="008D4432"/>
    <w:rsid w:val="008E0155"/>
    <w:rsid w:val="008E2378"/>
    <w:rsid w:val="008F2D80"/>
    <w:rsid w:val="008F4C0C"/>
    <w:rsid w:val="00901675"/>
    <w:rsid w:val="009042AB"/>
    <w:rsid w:val="00907574"/>
    <w:rsid w:val="00914857"/>
    <w:rsid w:val="00915171"/>
    <w:rsid w:val="009227CE"/>
    <w:rsid w:val="00924281"/>
    <w:rsid w:val="009312F8"/>
    <w:rsid w:val="0093254F"/>
    <w:rsid w:val="00934EC0"/>
    <w:rsid w:val="009440E5"/>
    <w:rsid w:val="00947553"/>
    <w:rsid w:val="009525E3"/>
    <w:rsid w:val="00962FB5"/>
    <w:rsid w:val="00964A7A"/>
    <w:rsid w:val="00971FEE"/>
    <w:rsid w:val="009738FF"/>
    <w:rsid w:val="00976480"/>
    <w:rsid w:val="009814F4"/>
    <w:rsid w:val="00984A98"/>
    <w:rsid w:val="00992463"/>
    <w:rsid w:val="00992AAD"/>
    <w:rsid w:val="00995E89"/>
    <w:rsid w:val="009A34A6"/>
    <w:rsid w:val="009A6A35"/>
    <w:rsid w:val="009B44F2"/>
    <w:rsid w:val="009B53F3"/>
    <w:rsid w:val="009C1459"/>
    <w:rsid w:val="009D1909"/>
    <w:rsid w:val="009D46AB"/>
    <w:rsid w:val="009D6121"/>
    <w:rsid w:val="009E3478"/>
    <w:rsid w:val="009E35FD"/>
    <w:rsid w:val="009E6172"/>
    <w:rsid w:val="009E6BAF"/>
    <w:rsid w:val="009F16D4"/>
    <w:rsid w:val="009F3B19"/>
    <w:rsid w:val="009F3DAD"/>
    <w:rsid w:val="009F516F"/>
    <w:rsid w:val="00A01E31"/>
    <w:rsid w:val="00A05203"/>
    <w:rsid w:val="00A20E2A"/>
    <w:rsid w:val="00A41149"/>
    <w:rsid w:val="00A45FD0"/>
    <w:rsid w:val="00A519CB"/>
    <w:rsid w:val="00A570A5"/>
    <w:rsid w:val="00A65CB9"/>
    <w:rsid w:val="00A67EFC"/>
    <w:rsid w:val="00A76680"/>
    <w:rsid w:val="00A92E80"/>
    <w:rsid w:val="00AA441F"/>
    <w:rsid w:val="00AB4203"/>
    <w:rsid w:val="00AB73B8"/>
    <w:rsid w:val="00AC1ECD"/>
    <w:rsid w:val="00AC437B"/>
    <w:rsid w:val="00AC7E9B"/>
    <w:rsid w:val="00AD0DEF"/>
    <w:rsid w:val="00AD6741"/>
    <w:rsid w:val="00AD7018"/>
    <w:rsid w:val="00AE36AE"/>
    <w:rsid w:val="00AE37A5"/>
    <w:rsid w:val="00AE7385"/>
    <w:rsid w:val="00AF627A"/>
    <w:rsid w:val="00B11377"/>
    <w:rsid w:val="00B16C42"/>
    <w:rsid w:val="00B17969"/>
    <w:rsid w:val="00B2209A"/>
    <w:rsid w:val="00B23F5D"/>
    <w:rsid w:val="00B32D44"/>
    <w:rsid w:val="00B403CA"/>
    <w:rsid w:val="00B51AF1"/>
    <w:rsid w:val="00B528E6"/>
    <w:rsid w:val="00B54CC1"/>
    <w:rsid w:val="00B721BB"/>
    <w:rsid w:val="00BA2B26"/>
    <w:rsid w:val="00BA60B9"/>
    <w:rsid w:val="00BC264C"/>
    <w:rsid w:val="00BD1F90"/>
    <w:rsid w:val="00BD3A3B"/>
    <w:rsid w:val="00C00C4E"/>
    <w:rsid w:val="00C03205"/>
    <w:rsid w:val="00C04D12"/>
    <w:rsid w:val="00C07829"/>
    <w:rsid w:val="00C10E00"/>
    <w:rsid w:val="00C14E44"/>
    <w:rsid w:val="00C16C99"/>
    <w:rsid w:val="00C33DBC"/>
    <w:rsid w:val="00C40726"/>
    <w:rsid w:val="00C4515B"/>
    <w:rsid w:val="00C4577A"/>
    <w:rsid w:val="00C526C1"/>
    <w:rsid w:val="00C67500"/>
    <w:rsid w:val="00C71795"/>
    <w:rsid w:val="00C71856"/>
    <w:rsid w:val="00C740FB"/>
    <w:rsid w:val="00C913F2"/>
    <w:rsid w:val="00CA54F9"/>
    <w:rsid w:val="00CD7565"/>
    <w:rsid w:val="00CE4F3C"/>
    <w:rsid w:val="00CE7F3E"/>
    <w:rsid w:val="00CF09CE"/>
    <w:rsid w:val="00CF24E6"/>
    <w:rsid w:val="00CF2DD4"/>
    <w:rsid w:val="00CF42A0"/>
    <w:rsid w:val="00CF4ABC"/>
    <w:rsid w:val="00CF5440"/>
    <w:rsid w:val="00CF77B0"/>
    <w:rsid w:val="00CF798D"/>
    <w:rsid w:val="00D05018"/>
    <w:rsid w:val="00D10E8E"/>
    <w:rsid w:val="00D13D2A"/>
    <w:rsid w:val="00D152CD"/>
    <w:rsid w:val="00D173F1"/>
    <w:rsid w:val="00D22E18"/>
    <w:rsid w:val="00D46364"/>
    <w:rsid w:val="00D52DDB"/>
    <w:rsid w:val="00D54BBC"/>
    <w:rsid w:val="00D57791"/>
    <w:rsid w:val="00D62F1F"/>
    <w:rsid w:val="00D63383"/>
    <w:rsid w:val="00D64D53"/>
    <w:rsid w:val="00D6500A"/>
    <w:rsid w:val="00D92159"/>
    <w:rsid w:val="00D94AF7"/>
    <w:rsid w:val="00DA080C"/>
    <w:rsid w:val="00DB1028"/>
    <w:rsid w:val="00DC0079"/>
    <w:rsid w:val="00DC2616"/>
    <w:rsid w:val="00DC3541"/>
    <w:rsid w:val="00DC4119"/>
    <w:rsid w:val="00DC5221"/>
    <w:rsid w:val="00DC5711"/>
    <w:rsid w:val="00DD02F7"/>
    <w:rsid w:val="00DE01C0"/>
    <w:rsid w:val="00DE16A3"/>
    <w:rsid w:val="00DF27B5"/>
    <w:rsid w:val="00DF4CA6"/>
    <w:rsid w:val="00E00B06"/>
    <w:rsid w:val="00E06A63"/>
    <w:rsid w:val="00E1165A"/>
    <w:rsid w:val="00E15F44"/>
    <w:rsid w:val="00E27C87"/>
    <w:rsid w:val="00E35923"/>
    <w:rsid w:val="00E424DE"/>
    <w:rsid w:val="00E437E5"/>
    <w:rsid w:val="00E47298"/>
    <w:rsid w:val="00E477CF"/>
    <w:rsid w:val="00E53633"/>
    <w:rsid w:val="00E603DA"/>
    <w:rsid w:val="00E61174"/>
    <w:rsid w:val="00E74A9E"/>
    <w:rsid w:val="00E753AD"/>
    <w:rsid w:val="00E87105"/>
    <w:rsid w:val="00E96B99"/>
    <w:rsid w:val="00EA1BE3"/>
    <w:rsid w:val="00EA667F"/>
    <w:rsid w:val="00EA78B7"/>
    <w:rsid w:val="00EB2878"/>
    <w:rsid w:val="00EB734A"/>
    <w:rsid w:val="00EC15F5"/>
    <w:rsid w:val="00EC2B97"/>
    <w:rsid w:val="00EC43C0"/>
    <w:rsid w:val="00ED1B38"/>
    <w:rsid w:val="00ED531F"/>
    <w:rsid w:val="00EE0C20"/>
    <w:rsid w:val="00EE5036"/>
    <w:rsid w:val="00EE5B9F"/>
    <w:rsid w:val="00EE7F43"/>
    <w:rsid w:val="00F35EAD"/>
    <w:rsid w:val="00F40D4E"/>
    <w:rsid w:val="00F447E7"/>
    <w:rsid w:val="00F51925"/>
    <w:rsid w:val="00F52D25"/>
    <w:rsid w:val="00F60231"/>
    <w:rsid w:val="00F678C5"/>
    <w:rsid w:val="00F81D79"/>
    <w:rsid w:val="00F91050"/>
    <w:rsid w:val="00F914A5"/>
    <w:rsid w:val="00F93D0D"/>
    <w:rsid w:val="00FA0275"/>
    <w:rsid w:val="00FA2311"/>
    <w:rsid w:val="00FA402E"/>
    <w:rsid w:val="00FB2569"/>
    <w:rsid w:val="00FB2D46"/>
    <w:rsid w:val="00FB403D"/>
    <w:rsid w:val="00FB539D"/>
    <w:rsid w:val="00FC17EE"/>
    <w:rsid w:val="00FD4742"/>
    <w:rsid w:val="00FE1EA5"/>
    <w:rsid w:val="00FE57C4"/>
    <w:rsid w:val="00FF08A5"/>
    <w:rsid w:val="00FF4544"/>
    <w:rsid w:val="00FF4A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98EE6E"/>
  <w15:docId w15:val="{0D3BC161-64EC-4E38-85DC-2FE56A816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7F28"/>
    <w:rPr>
      <w:sz w:val="24"/>
      <w:szCs w:val="24"/>
      <w:lang w:val="lv-LV" w:eastAsia="lv-LV"/>
    </w:rPr>
  </w:style>
  <w:style w:type="paragraph" w:styleId="Heading1">
    <w:name w:val="heading 1"/>
    <w:basedOn w:val="Normal"/>
    <w:next w:val="Normal"/>
    <w:link w:val="Heading1Char"/>
    <w:uiPriority w:val="99"/>
    <w:qFormat/>
    <w:rsid w:val="001A1126"/>
    <w:pPr>
      <w:keepNext/>
      <w:jc w:val="center"/>
      <w:outlineLvl w:val="0"/>
    </w:pPr>
    <w:rPr>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376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37662"/>
    <w:pPr>
      <w:tabs>
        <w:tab w:val="center" w:pos="4153"/>
        <w:tab w:val="right" w:pos="8306"/>
      </w:tabs>
    </w:pPr>
  </w:style>
  <w:style w:type="paragraph" w:styleId="Footer">
    <w:name w:val="footer"/>
    <w:basedOn w:val="Normal"/>
    <w:rsid w:val="00737662"/>
    <w:pPr>
      <w:tabs>
        <w:tab w:val="center" w:pos="4153"/>
        <w:tab w:val="right" w:pos="8306"/>
      </w:tabs>
    </w:pPr>
  </w:style>
  <w:style w:type="paragraph" w:styleId="BalloonText">
    <w:name w:val="Balloon Text"/>
    <w:basedOn w:val="Normal"/>
    <w:semiHidden/>
    <w:rsid w:val="00FA2311"/>
    <w:rPr>
      <w:rFonts w:ascii="Tahoma" w:hAnsi="Tahoma" w:cs="Tahoma"/>
      <w:sz w:val="16"/>
      <w:szCs w:val="16"/>
    </w:rPr>
  </w:style>
  <w:style w:type="paragraph" w:customStyle="1" w:styleId="CharCharRakstz">
    <w:name w:val="Char Char Rakstz."/>
    <w:basedOn w:val="Normal"/>
    <w:rsid w:val="00C04D12"/>
    <w:pPr>
      <w:spacing w:after="160" w:line="240" w:lineRule="exact"/>
    </w:pPr>
    <w:rPr>
      <w:rFonts w:ascii="Tahoma" w:hAnsi="Tahoma"/>
      <w:sz w:val="20"/>
      <w:szCs w:val="20"/>
      <w:lang w:val="en-US" w:eastAsia="en-US"/>
    </w:rPr>
  </w:style>
  <w:style w:type="character" w:styleId="PageNumber">
    <w:name w:val="page number"/>
    <w:basedOn w:val="DefaultParagraphFont"/>
    <w:rsid w:val="00612BDB"/>
  </w:style>
  <w:style w:type="character" w:styleId="Hyperlink">
    <w:name w:val="Hyperlink"/>
    <w:rsid w:val="00580978"/>
    <w:rPr>
      <w:color w:val="0000FF"/>
      <w:u w:val="single"/>
    </w:rPr>
  </w:style>
  <w:style w:type="paragraph" w:customStyle="1" w:styleId="EntEmet">
    <w:name w:val="EntEmet"/>
    <w:basedOn w:val="Normal"/>
    <w:rsid w:val="00686D27"/>
    <w:pPr>
      <w:widowControl w:val="0"/>
      <w:tabs>
        <w:tab w:val="left" w:pos="284"/>
        <w:tab w:val="left" w:pos="567"/>
        <w:tab w:val="left" w:pos="851"/>
        <w:tab w:val="left" w:pos="1134"/>
        <w:tab w:val="left" w:pos="1418"/>
      </w:tabs>
      <w:suppressAutoHyphens/>
      <w:spacing w:before="40"/>
    </w:pPr>
    <w:rPr>
      <w:szCs w:val="20"/>
      <w:lang w:val="en-GB" w:eastAsia="ar-SA"/>
    </w:rPr>
  </w:style>
  <w:style w:type="paragraph" w:customStyle="1" w:styleId="CharCharRakstz0">
    <w:name w:val="Char Char Rakstz."/>
    <w:basedOn w:val="Normal"/>
    <w:rsid w:val="00101B04"/>
    <w:pPr>
      <w:spacing w:after="160" w:line="240" w:lineRule="exact"/>
    </w:pPr>
    <w:rPr>
      <w:rFonts w:ascii="Tahoma" w:hAnsi="Tahoma"/>
      <w:sz w:val="20"/>
      <w:szCs w:val="20"/>
      <w:lang w:val="en-US" w:eastAsia="en-US"/>
    </w:rPr>
  </w:style>
  <w:style w:type="character" w:styleId="CommentReference">
    <w:name w:val="annotation reference"/>
    <w:rsid w:val="00101B04"/>
    <w:rPr>
      <w:sz w:val="16"/>
      <w:szCs w:val="16"/>
    </w:rPr>
  </w:style>
  <w:style w:type="paragraph" w:styleId="CommentText">
    <w:name w:val="annotation text"/>
    <w:basedOn w:val="Normal"/>
    <w:link w:val="CommentTextChar"/>
    <w:rsid w:val="00101B04"/>
    <w:rPr>
      <w:sz w:val="20"/>
      <w:szCs w:val="20"/>
    </w:rPr>
  </w:style>
  <w:style w:type="character" w:customStyle="1" w:styleId="CommentTextChar">
    <w:name w:val="Comment Text Char"/>
    <w:link w:val="CommentText"/>
    <w:rsid w:val="00101B04"/>
    <w:rPr>
      <w:lang w:val="lv-LV" w:eastAsia="lv-LV"/>
    </w:rPr>
  </w:style>
  <w:style w:type="paragraph" w:styleId="CommentSubject">
    <w:name w:val="annotation subject"/>
    <w:basedOn w:val="CommentText"/>
    <w:next w:val="CommentText"/>
    <w:link w:val="CommentSubjectChar"/>
    <w:rsid w:val="00101B04"/>
    <w:rPr>
      <w:b/>
      <w:bCs/>
    </w:rPr>
  </w:style>
  <w:style w:type="character" w:customStyle="1" w:styleId="CommentSubjectChar">
    <w:name w:val="Comment Subject Char"/>
    <w:link w:val="CommentSubject"/>
    <w:rsid w:val="00101B04"/>
    <w:rPr>
      <w:b/>
      <w:bCs/>
      <w:lang w:val="lv-LV" w:eastAsia="lv-LV"/>
    </w:rPr>
  </w:style>
  <w:style w:type="character" w:customStyle="1" w:styleId="apple-style-span">
    <w:name w:val="apple-style-span"/>
    <w:basedOn w:val="DefaultParagraphFont"/>
    <w:uiPriority w:val="99"/>
    <w:rsid w:val="003C62FF"/>
  </w:style>
  <w:style w:type="character" w:customStyle="1" w:styleId="Heading1Char">
    <w:name w:val="Heading 1 Char"/>
    <w:link w:val="Heading1"/>
    <w:uiPriority w:val="99"/>
    <w:rsid w:val="001A1126"/>
    <w:rPr>
      <w:sz w:val="28"/>
      <w:szCs w:val="24"/>
      <w:lang w:eastAsia="en-US"/>
    </w:rPr>
  </w:style>
  <w:style w:type="paragraph" w:styleId="BodyText">
    <w:name w:val="Body Text"/>
    <w:basedOn w:val="Normal"/>
    <w:link w:val="BodyTextChar"/>
    <w:rsid w:val="00780B96"/>
    <w:pPr>
      <w:widowControl w:val="0"/>
      <w:jc w:val="center"/>
    </w:pPr>
    <w:rPr>
      <w:b/>
      <w:szCs w:val="20"/>
      <w:lang w:eastAsia="en-US"/>
    </w:rPr>
  </w:style>
  <w:style w:type="character" w:customStyle="1" w:styleId="BodyTextChar">
    <w:name w:val="Body Text Char"/>
    <w:link w:val="BodyText"/>
    <w:rsid w:val="00780B96"/>
    <w:rPr>
      <w:b/>
      <w:sz w:val="24"/>
      <w:lang w:eastAsia="en-US"/>
    </w:rPr>
  </w:style>
  <w:style w:type="character" w:customStyle="1" w:styleId="HeaderChar">
    <w:name w:val="Header Char"/>
    <w:link w:val="Header"/>
    <w:rsid w:val="00780B96"/>
    <w:rPr>
      <w:sz w:val="24"/>
      <w:szCs w:val="24"/>
    </w:rPr>
  </w:style>
  <w:style w:type="paragraph" w:customStyle="1" w:styleId="Default">
    <w:name w:val="Default"/>
    <w:rsid w:val="00707536"/>
    <w:pPr>
      <w:autoSpaceDE w:val="0"/>
      <w:autoSpaceDN w:val="0"/>
      <w:adjustRightInd w:val="0"/>
    </w:pPr>
    <w:rPr>
      <w:rFonts w:eastAsia="Calibri"/>
      <w:color w:val="000000"/>
      <w:sz w:val="24"/>
      <w:szCs w:val="24"/>
      <w:lang w:val="lv-LV"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1541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nta.pucko@mfa.gov.lv"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Signe.Zvirbule@izm.gov.lv"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11884-4D42-4C17-A935-C3BDB7FC4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889</Words>
  <Characters>1078</Characters>
  <Application>Microsoft Office Word</Application>
  <DocSecurity>0</DocSecurity>
  <Lines>8</Lines>
  <Paragraphs>5</Paragraphs>
  <ScaleCrop>false</ScaleCrop>
  <HeadingPairs>
    <vt:vector size="2" baseType="variant">
      <vt:variant>
        <vt:lpstr>Title</vt:lpstr>
      </vt:variant>
      <vt:variant>
        <vt:i4>1</vt:i4>
      </vt:variant>
    </vt:vector>
  </HeadingPairs>
  <TitlesOfParts>
    <vt:vector size="1" baseType="lpstr">
      <vt:lpstr>IZMprot_240311_Nefpad; Informatīvais ziņojums par 2011.gada 29.marta Eiropas Savienības Neformālajā izglītības ministru padomē izskatāmajiem jautājumiem</vt:lpstr>
    </vt:vector>
  </TitlesOfParts>
  <Company>Izglītības un zinātnes ministrija</Company>
  <LinksUpToDate>false</LinksUpToDate>
  <CharactersWithSpaces>2962</CharactersWithSpaces>
  <SharedDoc>false</SharedDoc>
  <HLinks>
    <vt:vector size="12" baseType="variant">
      <vt:variant>
        <vt:i4>1245222</vt:i4>
      </vt:variant>
      <vt:variant>
        <vt:i4>3</vt:i4>
      </vt:variant>
      <vt:variant>
        <vt:i4>0</vt:i4>
      </vt:variant>
      <vt:variant>
        <vt:i4>5</vt:i4>
      </vt:variant>
      <vt:variant>
        <vt:lpwstr>mailto:santa.pucko@mfa.gov.lv</vt:lpwstr>
      </vt:variant>
      <vt:variant>
        <vt:lpwstr/>
      </vt:variant>
      <vt:variant>
        <vt:i4>2949134</vt:i4>
      </vt:variant>
      <vt:variant>
        <vt:i4>0</vt:i4>
      </vt:variant>
      <vt:variant>
        <vt:i4>0</vt:i4>
      </vt:variant>
      <vt:variant>
        <vt:i4>5</vt:i4>
      </vt:variant>
      <vt:variant>
        <vt:lpwstr>mailto:Signe.Zvirbule@izm.gov.l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Mprot_240311_Nefpad; Informatīvais ziņojums par 2011.gada 29.marta Eiropas Savienības Neformālajā izglītības ministru padomē izskatāmajiem jautājumiem</dc:title>
  <dc:subject>TAP protokollēmums</dc:subject>
  <dc:creator>Maija Zvirbule</dc:creator>
  <dc:description>maija.zvirbule@izm.gov.lv
67047905</dc:description>
  <cp:lastModifiedBy>Sandra Obodova</cp:lastModifiedBy>
  <cp:revision>2</cp:revision>
  <cp:lastPrinted>2018-07-06T11:33:00Z</cp:lastPrinted>
  <dcterms:created xsi:type="dcterms:W3CDTF">2021-01-29T13:23:00Z</dcterms:created>
  <dcterms:modified xsi:type="dcterms:W3CDTF">2021-01-29T13:23:00Z</dcterms:modified>
</cp:coreProperties>
</file>